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586C5E" w14:textId="6AC38784" w:rsidR="000E4F07" w:rsidRPr="000E4F07" w:rsidRDefault="000E4F07" w:rsidP="000E4F07">
      <w:pPr>
        <w:jc w:val="center"/>
        <w:rPr>
          <w:b/>
          <w:bCs/>
          <w:sz w:val="26"/>
          <w:szCs w:val="32"/>
          <w:u w:val="single"/>
        </w:rPr>
      </w:pPr>
      <w:r w:rsidRPr="000E4F07">
        <w:rPr>
          <w:b/>
          <w:bCs/>
          <w:sz w:val="26"/>
          <w:szCs w:val="32"/>
          <w:u w:val="single"/>
        </w:rPr>
        <w:t>ASSIGNMENT-01</w:t>
      </w:r>
    </w:p>
    <w:p w14:paraId="6344F04F" w14:textId="7ED855BE" w:rsidR="00AE3968" w:rsidRPr="000E4F07" w:rsidRDefault="00A9450E">
      <w:pPr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 xml:space="preserve">Q: Find the Transfer Function of the </w:t>
      </w:r>
      <w:r w:rsidR="000E4F07">
        <w:rPr>
          <w:b/>
          <w:bCs/>
          <w:sz w:val="26"/>
          <w:szCs w:val="32"/>
        </w:rPr>
        <w:t>Following Diagrams</w:t>
      </w:r>
    </w:p>
    <w:p w14:paraId="60F7B526" w14:textId="4C5E4D7D" w:rsidR="00A9450E" w:rsidRDefault="00A9450E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51B4B6AE" wp14:editId="45460207">
            <wp:extent cx="5727700" cy="2209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F8ACD" w14:textId="0375DD61" w:rsidR="000E4F07" w:rsidRPr="000E4F07" w:rsidRDefault="000E4F07" w:rsidP="00A9450E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1)</w:t>
      </w:r>
    </w:p>
    <w:p w14:paraId="42213C8A" w14:textId="5AA2D7BF" w:rsidR="00A9450E" w:rsidRDefault="00A9450E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3C40B1B1" wp14:editId="62E74DA7">
            <wp:extent cx="5721350" cy="19748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97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D1E55" w14:textId="2152CE11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2</w:t>
      </w:r>
      <w:r w:rsidRPr="000E4F07">
        <w:rPr>
          <w:b/>
          <w:bCs/>
          <w:sz w:val="26"/>
          <w:szCs w:val="32"/>
        </w:rPr>
        <w:t>)</w:t>
      </w:r>
    </w:p>
    <w:p w14:paraId="343B9919" w14:textId="77777777" w:rsidR="000E4F07" w:rsidRPr="000E4F07" w:rsidRDefault="000E4F07" w:rsidP="00A9450E">
      <w:pPr>
        <w:jc w:val="center"/>
        <w:rPr>
          <w:sz w:val="26"/>
          <w:szCs w:val="32"/>
        </w:rPr>
      </w:pPr>
    </w:p>
    <w:p w14:paraId="459807B4" w14:textId="00B816C8" w:rsidR="00460AB6" w:rsidRDefault="00460AB6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7E10771C" wp14:editId="2B29EEDD">
            <wp:extent cx="5727700" cy="25209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2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30C5B" w14:textId="5CDA07B8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3</w:t>
      </w:r>
      <w:r w:rsidRPr="000E4F07">
        <w:rPr>
          <w:b/>
          <w:bCs/>
          <w:sz w:val="26"/>
          <w:szCs w:val="32"/>
        </w:rPr>
        <w:t>)</w:t>
      </w:r>
    </w:p>
    <w:p w14:paraId="314E9767" w14:textId="77777777" w:rsidR="000E4F07" w:rsidRPr="000E4F07" w:rsidRDefault="000E4F07" w:rsidP="00A9450E">
      <w:pPr>
        <w:jc w:val="center"/>
        <w:rPr>
          <w:sz w:val="26"/>
          <w:szCs w:val="32"/>
        </w:rPr>
      </w:pPr>
    </w:p>
    <w:p w14:paraId="628AE1C8" w14:textId="33670E6D" w:rsidR="00460AB6" w:rsidRDefault="00460AB6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lastRenderedPageBreak/>
        <w:drawing>
          <wp:inline distT="0" distB="0" distL="0" distR="0" wp14:anchorId="6A7868A2" wp14:editId="3A5827FD">
            <wp:extent cx="5588000" cy="21272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63208" w14:textId="57C16A29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4</w:t>
      </w:r>
      <w:r w:rsidRPr="000E4F07">
        <w:rPr>
          <w:b/>
          <w:bCs/>
          <w:sz w:val="26"/>
          <w:szCs w:val="32"/>
        </w:rPr>
        <w:t>)</w:t>
      </w:r>
    </w:p>
    <w:p w14:paraId="69BA47A9" w14:textId="321283CF" w:rsidR="004A1BA0" w:rsidRDefault="004A1BA0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1D87535A" wp14:editId="1F6D141E">
            <wp:extent cx="5727700" cy="18351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3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DA4C" w14:textId="0D01B890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5</w:t>
      </w:r>
      <w:r w:rsidRPr="000E4F07">
        <w:rPr>
          <w:b/>
          <w:bCs/>
          <w:sz w:val="26"/>
          <w:szCs w:val="32"/>
        </w:rPr>
        <w:t>)</w:t>
      </w:r>
    </w:p>
    <w:p w14:paraId="1A72FDEA" w14:textId="16123093" w:rsidR="004A1BA0" w:rsidRDefault="004A1BA0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1F5F0608" wp14:editId="04301F1B">
            <wp:extent cx="5721350" cy="18986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0" cy="189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A4BFC" w14:textId="0AE6FB45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6</w:t>
      </w:r>
      <w:r w:rsidRPr="000E4F07">
        <w:rPr>
          <w:b/>
          <w:bCs/>
          <w:sz w:val="26"/>
          <w:szCs w:val="32"/>
        </w:rPr>
        <w:t>)</w:t>
      </w:r>
    </w:p>
    <w:p w14:paraId="581C94AA" w14:textId="5A424621" w:rsidR="004A1BA0" w:rsidRDefault="004A1BA0" w:rsidP="00A9450E">
      <w:pPr>
        <w:jc w:val="center"/>
        <w:rPr>
          <w:sz w:val="26"/>
          <w:szCs w:val="32"/>
        </w:rPr>
      </w:pPr>
      <w:r w:rsidRPr="000E4F07">
        <w:rPr>
          <w:noProof/>
          <w:sz w:val="26"/>
          <w:szCs w:val="32"/>
        </w:rPr>
        <w:drawing>
          <wp:inline distT="0" distB="0" distL="0" distR="0" wp14:anchorId="7781D638" wp14:editId="47386350">
            <wp:extent cx="5727700" cy="2286000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9D7A5" w14:textId="4DF98C2B" w:rsidR="000E4F07" w:rsidRPr="000E4F07" w:rsidRDefault="000E4F07" w:rsidP="000E4F07">
      <w:pPr>
        <w:jc w:val="center"/>
        <w:rPr>
          <w:b/>
          <w:bCs/>
          <w:sz w:val="26"/>
          <w:szCs w:val="32"/>
        </w:rPr>
      </w:pPr>
      <w:r w:rsidRPr="000E4F07">
        <w:rPr>
          <w:b/>
          <w:bCs/>
          <w:sz w:val="26"/>
          <w:szCs w:val="32"/>
        </w:rPr>
        <w:t>Figure: (</w:t>
      </w:r>
      <w:r>
        <w:rPr>
          <w:b/>
          <w:bCs/>
          <w:sz w:val="26"/>
          <w:szCs w:val="32"/>
        </w:rPr>
        <w:t>7</w:t>
      </w:r>
      <w:r w:rsidRPr="000E4F07">
        <w:rPr>
          <w:b/>
          <w:bCs/>
          <w:sz w:val="26"/>
          <w:szCs w:val="32"/>
        </w:rPr>
        <w:t>)</w:t>
      </w:r>
    </w:p>
    <w:p w14:paraId="3B894571" w14:textId="77777777" w:rsidR="000E4F07" w:rsidRPr="000E4F07" w:rsidRDefault="000E4F07" w:rsidP="00A9450E">
      <w:pPr>
        <w:jc w:val="center"/>
        <w:rPr>
          <w:sz w:val="26"/>
          <w:szCs w:val="32"/>
        </w:rPr>
      </w:pPr>
    </w:p>
    <w:p w14:paraId="1A644F32" w14:textId="1544FF81" w:rsidR="000E4F07" w:rsidRPr="000E4F07" w:rsidRDefault="000E4F07" w:rsidP="00A9450E">
      <w:pPr>
        <w:jc w:val="center"/>
        <w:rPr>
          <w:sz w:val="26"/>
          <w:szCs w:val="32"/>
        </w:rPr>
      </w:pPr>
    </w:p>
    <w:sectPr w:rsidR="000E4F07" w:rsidRPr="000E4F07" w:rsidSect="000E4F07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TA3MjYyMjGyMDRS0lEKTi0uzszPAykwrAUAFGHtxiwAAAA="/>
  </w:docVars>
  <w:rsids>
    <w:rsidRoot w:val="00A9450E"/>
    <w:rsid w:val="000E4F07"/>
    <w:rsid w:val="00460AB6"/>
    <w:rsid w:val="004A1BA0"/>
    <w:rsid w:val="00603232"/>
    <w:rsid w:val="00A9450E"/>
    <w:rsid w:val="00AE3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DC6282"/>
  <w15:chartTrackingRefBased/>
  <w15:docId w15:val="{C9226208-9EEF-4AC1-B33D-F499EA6A2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1</cp:revision>
  <dcterms:created xsi:type="dcterms:W3CDTF">2021-10-04T19:52:00Z</dcterms:created>
  <dcterms:modified xsi:type="dcterms:W3CDTF">2021-10-04T20:02:00Z</dcterms:modified>
</cp:coreProperties>
</file>